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730E50" w14:textId="77777777" w:rsidR="00061D25" w:rsidRPr="00061D25" w:rsidRDefault="00061D25" w:rsidP="00061D25">
      <w:pPr>
        <w:shd w:val="clear" w:color="auto" w:fill="FFFFFF"/>
        <w:spacing w:after="300" w:line="480" w:lineRule="atLeast"/>
        <w:jc w:val="center"/>
        <w:outlineLvl w:val="0"/>
        <w:rPr>
          <w:rFonts w:ascii="Helvetica" w:eastAsia="Times New Roman" w:hAnsi="Helvetica" w:cs="Helvetica"/>
          <w:color w:val="000000"/>
          <w:kern w:val="36"/>
          <w:sz w:val="36"/>
          <w:szCs w:val="36"/>
        </w:rPr>
      </w:pPr>
      <w:bookmarkStart w:id="0" w:name="_GoBack"/>
      <w:bookmarkEnd w:id="0"/>
      <w:r w:rsidRPr="00061D25">
        <w:rPr>
          <w:rFonts w:ascii="Helvetica" w:eastAsia="Times New Roman" w:hAnsi="Helvetica" w:cs="Helvetica"/>
          <w:color w:val="000000"/>
          <w:kern w:val="36"/>
          <w:sz w:val="36"/>
          <w:szCs w:val="36"/>
        </w:rPr>
        <w:t>Institutional Review Board (IRB) Authorization Agreement</w:t>
      </w:r>
    </w:p>
    <w:p w14:paraId="7B27F736" w14:textId="77777777" w:rsid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</w:p>
    <w:p w14:paraId="6DA5AE1E" w14:textId="067CC1EB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Institution or Organization Providing IRB Review:</w:t>
      </w:r>
    </w:p>
    <w:p w14:paraId="0815A871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Name (Institution/Organization A): __________</w:t>
      </w:r>
    </w:p>
    <w:p w14:paraId="41EBAE20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IRB Registration #: __________</w:t>
      </w:r>
    </w:p>
    <w:p w14:paraId="0983C883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 xml:space="preserve">Federalwide </w:t>
      </w:r>
      <w:proofErr w:type="gramStart"/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Assurance(</w:t>
      </w:r>
      <w:proofErr w:type="gramEnd"/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FWA)#, if any: __________</w:t>
      </w:r>
    </w:p>
    <w:p w14:paraId="1FAFF6A0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Institution Relying on the Designated IRB (Institution B):</w:t>
      </w:r>
    </w:p>
    <w:p w14:paraId="3C9511F8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Name: __________</w:t>
      </w:r>
    </w:p>
    <w:p w14:paraId="3DDF39A0" w14:textId="4743BE37" w:rsid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FWA#: __________</w:t>
      </w:r>
    </w:p>
    <w:p w14:paraId="0CE51787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7B2837F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The Officials signing below agree that __________(name of Institution B) may rely on the designated IRB for review and continuing oversight of its human subjects research described below: ( check one ):</w:t>
      </w:r>
    </w:p>
    <w:p w14:paraId="566B66D8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(___) This agreement applies to all human subjects research covered by Institution B’s FWA.</w:t>
      </w:r>
    </w:p>
    <w:p w14:paraId="71553FC9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(___) This agreement is limited to the following specific protocol(s):</w:t>
      </w:r>
    </w:p>
    <w:p w14:paraId="6E7D019F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Name of Research Project: __________</w:t>
      </w:r>
    </w:p>
    <w:p w14:paraId="4CB4177D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Name of Principal Investigator: __________</w:t>
      </w:r>
    </w:p>
    <w:p w14:paraId="33F5F173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Sponsor or Funding Agency: __________</w:t>
      </w:r>
    </w:p>
    <w:p w14:paraId="7D3C96D9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Award Number, if any: __________</w:t>
      </w:r>
    </w:p>
    <w:p w14:paraId="18740D61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(___) Other (describe): __________</w:t>
      </w:r>
    </w:p>
    <w:p w14:paraId="3731F02C" w14:textId="7CDA7A25" w:rsid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The review performed by the designated IRB will meet the human subject protection requirements of Institution B’s OHRP-approved FWA. The IRB at Institution/Organization A will follow written procedures for reporting its findings and actions to appropriate officials at Institution B. Relevant minutes of IRB meetings will be made available to Institution B upon request. Institution B remains responsible for ensuring compliance with the IRB’s determinations and with the Terms of its OHRP-approved FWA. This document must be kept on file by both parties and provided to OHRP upon request.</w:t>
      </w:r>
    </w:p>
    <w:p w14:paraId="648CD45A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1D788BA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Signature of Signatory Official (Institution/Organization A):</w:t>
      </w:r>
    </w:p>
    <w:p w14:paraId="14A4F8A7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________________________________________</w:t>
      </w:r>
    </w:p>
    <w:p w14:paraId="17E3D12C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Date: ___________</w:t>
      </w:r>
    </w:p>
    <w:p w14:paraId="19DC48CC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Print Full Name: __________</w:t>
      </w:r>
    </w:p>
    <w:p w14:paraId="32E17C59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Institutional Title: __________</w:t>
      </w:r>
    </w:p>
    <w:p w14:paraId="7513F9DA" w14:textId="77777777" w:rsid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F6C2BB1" w14:textId="09BB64BA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Signature of Signatory Official (Institution B):</w:t>
      </w:r>
    </w:p>
    <w:p w14:paraId="43D4D21C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________________________________________</w:t>
      </w:r>
    </w:p>
    <w:p w14:paraId="568D4779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Date: ___________</w:t>
      </w:r>
    </w:p>
    <w:p w14:paraId="04FBDBDB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Print Full Name: __________</w:t>
      </w:r>
    </w:p>
    <w:p w14:paraId="4D2E0D71" w14:textId="77777777" w:rsidR="00061D25" w:rsidRPr="00061D25" w:rsidRDefault="00061D25" w:rsidP="00061D25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61D25">
        <w:rPr>
          <w:rFonts w:ascii="Helvetica" w:eastAsia="Times New Roman" w:hAnsi="Helvetica" w:cs="Helvetica"/>
          <w:color w:val="000000"/>
          <w:sz w:val="21"/>
          <w:szCs w:val="21"/>
        </w:rPr>
        <w:t>Institutional Title: __________</w:t>
      </w:r>
    </w:p>
    <w:p w14:paraId="28164E4C" w14:textId="77777777" w:rsidR="00EF6F88" w:rsidRDefault="00EF6F88"/>
    <w:sectPr w:rsidR="00EF6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LY0Mze3tDQwsDRW0lEKTi0uzszPAykwrAUAw/9YsiwAAAA="/>
  </w:docVars>
  <w:rsids>
    <w:rsidRoot w:val="00061D25"/>
    <w:rsid w:val="00061D25"/>
    <w:rsid w:val="007D6D09"/>
    <w:rsid w:val="00BD0809"/>
    <w:rsid w:val="00EF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DF121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1D2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1D2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61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61D25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1D2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1D2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61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61D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87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38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30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50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 Turaga</dc:creator>
  <cp:keywords/>
  <dc:description/>
  <cp:lastModifiedBy>Megan Metz</cp:lastModifiedBy>
  <cp:revision>2</cp:revision>
  <dcterms:created xsi:type="dcterms:W3CDTF">2021-10-25T17:04:00Z</dcterms:created>
  <dcterms:modified xsi:type="dcterms:W3CDTF">2021-10-25T17:04:00Z</dcterms:modified>
</cp:coreProperties>
</file>